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8910"/>
      </w:tblGrid>
      <w:tr w:rsidR="00FE22BD" w:rsidRPr="00FE22BD" w:rsidTr="00FE22BD">
        <w:trPr>
          <w:trHeight w:val="6660"/>
          <w:tblCellSpacing w:w="0" w:type="dxa"/>
        </w:trPr>
        <w:tc>
          <w:tcPr>
            <w:tcW w:w="450" w:type="dxa"/>
            <w:vAlign w:val="center"/>
            <w:hideMark/>
          </w:tcPr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910" w:type="dxa"/>
            <w:vAlign w:val="center"/>
            <w:hideMark/>
          </w:tcPr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# Enter CSV file location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csv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 "C:\Script_Files\OUPing.csv"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# Add the target OU in the 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SearchBase</w:t>
            </w:r>
            <w:proofErr w:type="spellEnd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parameter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Computers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 Get-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ADComputer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Filter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*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SearchBase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"OU=</w:t>
            </w:r>
            <w:proofErr w:type="spellStart"/>
            <w:proofErr w:type="gram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Servers,DC</w:t>
            </w:r>
            <w:proofErr w:type="spellEnd"/>
            <w:proofErr w:type="gramEnd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mydomain,DC</w:t>
            </w:r>
            <w:proofErr w:type="spellEnd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com"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| Select Name | Sort-Object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Name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Computers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 $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Computers.Name</w:t>
            </w:r>
            <w:proofErr w:type="spellEnd"/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Headers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 "</w:t>
            </w:r>
            <w:proofErr w:type="spellStart"/>
            <w:proofErr w:type="gram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ComputerName,IP</w:t>
            </w:r>
            <w:proofErr w:type="spellEnd"/>
            <w:proofErr w:type="gramEnd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Address"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Headers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| Out-File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FilePath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csv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Encoding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UTF8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foreach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($computer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in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Computers)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{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Write-host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"Pinging $Computer"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Test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 Test-Connection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ComputerName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computer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Count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1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ErrorAction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SilentlyContinue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ErrorVariable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Err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if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($test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ne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null)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{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    $IP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 $Test.IPV4Address.IPAddressToString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    $Output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 "$</w:t>
            </w:r>
            <w:proofErr w:type="spellStart"/>
            <w:proofErr w:type="gram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Computer,$</w:t>
            </w:r>
            <w:proofErr w:type="gramEnd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IP</w:t>
            </w:r>
            <w:proofErr w:type="spellEnd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"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    $Output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| Out-File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FilePath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csv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Encoding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UTF8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Append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}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Else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{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    $Output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= "$</w:t>
            </w:r>
            <w:proofErr w:type="spellStart"/>
            <w:proofErr w:type="gram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Computer,$</w:t>
            </w:r>
            <w:proofErr w:type="gramEnd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Err</w:t>
            </w:r>
            <w:proofErr w:type="spellEnd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"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    $output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| Out-File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</w:t>
            </w: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FilePath</w:t>
            </w:r>
            <w:proofErr w:type="spellEnd"/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$csv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Encoding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UTF8</w:t>
            </w:r>
            <w:r w:rsidRPr="00FE2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-Append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}</w:t>
            </w:r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cls</w:t>
            </w:r>
            <w:proofErr w:type="spellEnd"/>
          </w:p>
          <w:p w:rsidR="00FE22BD" w:rsidRPr="00FE22BD" w:rsidRDefault="00FE22BD" w:rsidP="00FE2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2BD">
              <w:rPr>
                <w:rFonts w:ascii="Courier New" w:eastAsia="Times New Roman" w:hAnsi="Courier New" w:cs="Courier New"/>
                <w:sz w:val="20"/>
                <w:szCs w:val="20"/>
              </w:rPr>
              <w:t>}</w:t>
            </w:r>
          </w:p>
        </w:tc>
      </w:tr>
    </w:tbl>
    <w:p w:rsidR="00994816" w:rsidRPr="00FE22BD" w:rsidRDefault="00994816" w:rsidP="00FE22BD">
      <w:bookmarkStart w:id="0" w:name="_GoBack"/>
      <w:bookmarkEnd w:id="0"/>
    </w:p>
    <w:sectPr w:rsidR="00994816" w:rsidRPr="00FE22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wNDK3MDMzMDExNTZS0lEKTi0uzszPAykwrAUAbV1dLywAAAA="/>
  </w:docVars>
  <w:rsids>
    <w:rsidRoot w:val="00FE22BD"/>
    <w:rsid w:val="00994816"/>
    <w:rsid w:val="00FE2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8C7F38-DFE2-4C63-970D-247B4522E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FE22BD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51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0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3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oward</dc:creator>
  <cp:keywords/>
  <dc:description/>
  <cp:lastModifiedBy>John Howard</cp:lastModifiedBy>
  <cp:revision>1</cp:revision>
  <cp:lastPrinted>2017-09-28T17:20:00Z</cp:lastPrinted>
  <dcterms:created xsi:type="dcterms:W3CDTF">2017-09-28T17:19:00Z</dcterms:created>
  <dcterms:modified xsi:type="dcterms:W3CDTF">2017-09-28T17:25:00Z</dcterms:modified>
</cp:coreProperties>
</file>